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76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r>
        <w:br w:type="page"/>
      </w:r>
    </w:p>
    <w:bookmarkEnd w:id="76"/>
    <w:bookmarkStart w:id="81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77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77"/>
    <w:bookmarkStart w:id="78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Start w:id="79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7"/>
        </w:numPr>
      </w:pPr>
      <w:r>
        <w:t xml:space="preserve">USER - usuário</w:t>
      </w:r>
      <w:r>
        <w:br/>
      </w:r>
    </w:p>
    <w:p>
      <w:pPr>
        <w:numPr>
          <w:ilvl w:val="1"/>
          <w:numId w:val="114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15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7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0"/>
          <w:numId w:val="114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79"/>
    <w:bookmarkStart w:id="80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0"/>
    <w:bookmarkEnd w:id="81"/>
    <w:bookmarkStart w:id="85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82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5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82"/>
    <w:bookmarkStart w:id="83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6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83"/>
    <w:bookmarkStart w:id="84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84"/>
    <w:bookmarkEnd w:id="85"/>
    <w:bookmarkStart w:id="87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86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1T04:25:08Z</dcterms:created>
  <dcterms:modified xsi:type="dcterms:W3CDTF">2022-06-21T04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